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ryn Marec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r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ec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4 Holabird Loop Highwood 600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iemarece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508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